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890205" w14:textId="77777777" w:rsidR="002D4F29" w:rsidRDefault="009E5A17">
      <w:r>
        <w:t>/Invisalign dentist</w:t>
      </w:r>
    </w:p>
    <w:p w14:paraId="541F6483" w14:textId="79706B79" w:rsidR="009E5A17" w:rsidRDefault="009E5A17">
      <w:proofErr w:type="gramStart"/>
      <w:r>
        <w:t>kw</w:t>
      </w:r>
      <w:proofErr w:type="gramEnd"/>
      <w:r>
        <w:t xml:space="preserve">: </w:t>
      </w:r>
      <w:r w:rsidR="00551423">
        <w:t>Invisalign</w:t>
      </w:r>
      <w:r>
        <w:t xml:space="preserve"> dentist</w:t>
      </w:r>
    </w:p>
    <w:p w14:paraId="535FE89B" w14:textId="77777777" w:rsidR="009E5A17" w:rsidRDefault="009E5A17">
      <w:proofErr w:type="gramStart"/>
      <w:r>
        <w:t>meta</w:t>
      </w:r>
      <w:proofErr w:type="gramEnd"/>
      <w:r>
        <w:t xml:space="preserve">: Choosing the right Invisalign dentist is essential. </w:t>
      </w:r>
      <w:proofErr w:type="gramStart"/>
      <w:r>
        <w:t>Thinking about the treatment?</w:t>
      </w:r>
      <w:proofErr w:type="gramEnd"/>
      <w:r>
        <w:t xml:space="preserve"> Read how selecting an expert can make such an impact.</w:t>
      </w:r>
    </w:p>
    <w:p w14:paraId="216B552E" w14:textId="77777777" w:rsidR="009E5A17" w:rsidRDefault="009E5A17"/>
    <w:p w14:paraId="2DAF9B81" w14:textId="77777777" w:rsidR="009E5A17" w:rsidRPr="00CC729B" w:rsidRDefault="009E5A17" w:rsidP="009E5A17">
      <w:pPr>
        <w:jc w:val="center"/>
        <w:rPr>
          <w:b/>
        </w:rPr>
      </w:pPr>
      <w:r w:rsidRPr="00CC729B">
        <w:rPr>
          <w:b/>
        </w:rPr>
        <w:t xml:space="preserve">Choosing </w:t>
      </w:r>
      <w:proofErr w:type="gramStart"/>
      <w:r w:rsidRPr="00CC729B">
        <w:rPr>
          <w:b/>
        </w:rPr>
        <w:t>An</w:t>
      </w:r>
      <w:proofErr w:type="gramEnd"/>
      <w:r w:rsidRPr="00CC729B">
        <w:rPr>
          <w:b/>
        </w:rPr>
        <w:t xml:space="preserve"> Invisalign Professional</w:t>
      </w:r>
    </w:p>
    <w:p w14:paraId="44ED7CE1" w14:textId="77777777" w:rsidR="009E5A17" w:rsidRDefault="009E5A17" w:rsidP="009E5A17">
      <w:pPr>
        <w:jc w:val="center"/>
      </w:pPr>
    </w:p>
    <w:p w14:paraId="4242E3DB" w14:textId="7692F93E" w:rsidR="00551423" w:rsidRDefault="00551423" w:rsidP="009E5A17">
      <w:r>
        <w:t xml:space="preserve">If </w:t>
      </w:r>
      <w:proofErr w:type="gramStart"/>
      <w:r>
        <w:t>you’re</w:t>
      </w:r>
      <w:proofErr w:type="gramEnd"/>
      <w:r>
        <w:t xml:space="preserve"> searching for an Invisalign dentist, then you already know about the invisible teeth aligners that </w:t>
      </w:r>
      <w:r w:rsidRPr="00AA4799">
        <w:rPr>
          <w:u w:val="single"/>
        </w:rPr>
        <w:t>make traditional metal braces obsolete</w:t>
      </w:r>
      <w:r>
        <w:t xml:space="preserve">.  You may be appealed to Invisalign because of its efficiency in </w:t>
      </w:r>
      <w:r>
        <w:t>clos</w:t>
      </w:r>
      <w:r>
        <w:t>ing</w:t>
      </w:r>
      <w:r>
        <w:t xml:space="preserve"> gaps and fix</w:t>
      </w:r>
      <w:r>
        <w:t>ing</w:t>
      </w:r>
      <w:r>
        <w:t xml:space="preserve"> alignment problems. </w:t>
      </w:r>
      <w:r>
        <w:t xml:space="preserve">You may be appealed to Invisalign because of the clear, removable aligners. Whatever attracts you to </w:t>
      </w:r>
      <w:r w:rsidR="00AA4799">
        <w:t xml:space="preserve">the </w:t>
      </w:r>
      <w:r>
        <w:t>invisible teeth straightening system, the best way to discover if Invisalign is right for you is to schedule a consultation with and Invisalign dentist in NYC.</w:t>
      </w:r>
    </w:p>
    <w:p w14:paraId="435FB947" w14:textId="77777777" w:rsidR="00551423" w:rsidRDefault="00551423" w:rsidP="009E5A17"/>
    <w:p w14:paraId="20BB54FF" w14:textId="03109005" w:rsidR="00AA4799" w:rsidRDefault="00952288" w:rsidP="009E5A17">
      <w:r>
        <w:t>Finding the best Invisalign dentist in NYC</w:t>
      </w:r>
    </w:p>
    <w:p w14:paraId="2D71B043" w14:textId="77777777" w:rsidR="00952288" w:rsidRDefault="00952288" w:rsidP="009E5A17"/>
    <w:p w14:paraId="7F70B382" w14:textId="77777777" w:rsidR="00AA4799" w:rsidRDefault="00551423" w:rsidP="009E5A17">
      <w:r>
        <w:t xml:space="preserve">When choosing an </w:t>
      </w:r>
      <w:r w:rsidRPr="00952288">
        <w:rPr>
          <w:u w:val="single"/>
        </w:rPr>
        <w:t>Invisalign dentist in NYC</w:t>
      </w:r>
      <w:r>
        <w:t xml:space="preserve">, it is important to be a discerning patient. Understand that cosmetic dentistry, such as teeth alignment, is a technique-sensitive field. This means the dentist performing your </w:t>
      </w:r>
      <w:r w:rsidRPr="00AA4799">
        <w:rPr>
          <w:u w:val="single"/>
        </w:rPr>
        <w:t>Invisalign treatments</w:t>
      </w:r>
      <w:r>
        <w:t xml:space="preserve"> may significantly affect your overall experience and cosmetic results. </w:t>
      </w:r>
      <w:r w:rsidR="00AA4799">
        <w:t xml:space="preserve"> </w:t>
      </w:r>
    </w:p>
    <w:p w14:paraId="3DC58D1C" w14:textId="77777777" w:rsidR="00AA4799" w:rsidRDefault="00AA4799" w:rsidP="00AA4799"/>
    <w:p w14:paraId="35A95F9B" w14:textId="77777777" w:rsidR="00AA4799" w:rsidRDefault="00AA4799" w:rsidP="00AA4799">
      <w:r>
        <w:t xml:space="preserve">Invisalign dentists have a hard </w:t>
      </w:r>
      <w:proofErr w:type="gramStart"/>
      <w:r>
        <w:t>task at hand</w:t>
      </w:r>
      <w:proofErr w:type="gramEnd"/>
      <w:r>
        <w:t xml:space="preserve">. Fixing a broken smile to create a straighter one requires experience, expertise, and a bit of an artist. Just like cosmetic surgeons, cosmetic dentists are not all created equal. </w:t>
      </w:r>
    </w:p>
    <w:p w14:paraId="19D7FBD0" w14:textId="77777777" w:rsidR="00AA4799" w:rsidRDefault="00AA4799" w:rsidP="009E5A17"/>
    <w:p w14:paraId="0A9F2402" w14:textId="21A38953" w:rsidR="00551423" w:rsidRDefault="00AA4799" w:rsidP="009E5A17">
      <w:r>
        <w:t>Picking a professional with experience and an understanding of the procedure is imperative.</w:t>
      </w:r>
    </w:p>
    <w:p w14:paraId="05ED171F" w14:textId="77777777" w:rsidR="00551423" w:rsidRDefault="00551423" w:rsidP="009E5A17"/>
    <w:p w14:paraId="2019DDE3" w14:textId="77777777" w:rsidR="00CC729B" w:rsidRPr="00CC729B" w:rsidRDefault="00CC729B" w:rsidP="009E5A17">
      <w:pPr>
        <w:rPr>
          <w:b/>
        </w:rPr>
      </w:pPr>
      <w:r w:rsidRPr="00CC729B">
        <w:rPr>
          <w:b/>
        </w:rPr>
        <w:t>Getting the Best Results</w:t>
      </w:r>
    </w:p>
    <w:p w14:paraId="1B621998" w14:textId="77777777" w:rsidR="00D206DF" w:rsidRDefault="00D206DF" w:rsidP="009E5A17"/>
    <w:p w14:paraId="1D7CA4AD" w14:textId="1FF1E8D6" w:rsidR="00E26013" w:rsidRDefault="00CC729B" w:rsidP="00D206DF">
      <w:r>
        <w:t>Selecting an Invisalign dentist does not have to be</w:t>
      </w:r>
      <w:r w:rsidR="00D206DF">
        <w:t xml:space="preserve"> a</w:t>
      </w:r>
      <w:r>
        <w:t xml:space="preserve"> tough</w:t>
      </w:r>
      <w:r w:rsidR="00D206DF">
        <w:t xml:space="preserve"> choice</w:t>
      </w:r>
      <w:r>
        <w:t xml:space="preserve">. Knowledge is power. A veteran dentist that is </w:t>
      </w:r>
      <w:r w:rsidR="00C335B9">
        <w:t>educated</w:t>
      </w:r>
      <w:r>
        <w:t xml:space="preserve"> and </w:t>
      </w:r>
      <w:r w:rsidR="00E26013">
        <w:t xml:space="preserve">trained on the Invisalign treatment </w:t>
      </w:r>
      <w:r>
        <w:t xml:space="preserve">can make a difference. </w:t>
      </w:r>
      <w:r w:rsidR="00AA4799">
        <w:t>Remember, n</w:t>
      </w:r>
      <w:r w:rsidR="00E26013">
        <w:t xml:space="preserve">ot just any cosmetic </w:t>
      </w:r>
      <w:r w:rsidR="00D206DF">
        <w:t xml:space="preserve">dentist </w:t>
      </w:r>
      <w:r w:rsidR="00E26013">
        <w:t xml:space="preserve">makes a good Invisalign </w:t>
      </w:r>
      <w:r w:rsidR="00F83D37">
        <w:t>professional.</w:t>
      </w:r>
    </w:p>
    <w:p w14:paraId="0F49AA7B" w14:textId="77777777" w:rsidR="006A6319" w:rsidRDefault="006A6319" w:rsidP="00D206DF"/>
    <w:p w14:paraId="181DD986" w14:textId="5ACBD735" w:rsidR="006A6319" w:rsidRDefault="006A6319" w:rsidP="00D206DF">
      <w:r>
        <w:t xml:space="preserve">So </w:t>
      </w:r>
      <w:r w:rsidRPr="00AA4799">
        <w:rPr>
          <w:u w:val="single"/>
        </w:rPr>
        <w:t>what is Invisalign</w:t>
      </w:r>
      <w:r w:rsidR="004550FE" w:rsidRPr="00AA4799">
        <w:rPr>
          <w:u w:val="single"/>
        </w:rPr>
        <w:t>?</w:t>
      </w:r>
      <w:r w:rsidR="004550FE">
        <w:t xml:space="preserve"> The treatment, which lasts a little more than a year, consists of custom </w:t>
      </w:r>
      <w:r w:rsidR="004550FE" w:rsidRPr="00AA4799">
        <w:rPr>
          <w:u w:val="single"/>
        </w:rPr>
        <w:t xml:space="preserve">clear aligners. </w:t>
      </w:r>
      <w:r w:rsidR="004550FE">
        <w:t xml:space="preserve">There are no brackets or uncomfortable wires and </w:t>
      </w:r>
      <w:r w:rsidR="00C21652">
        <w:t xml:space="preserve">they </w:t>
      </w:r>
      <w:r w:rsidR="004550FE">
        <w:t xml:space="preserve">are </w:t>
      </w:r>
      <w:r w:rsidR="00C21652">
        <w:t xml:space="preserve">completely </w:t>
      </w:r>
      <w:r w:rsidR="004550FE">
        <w:t xml:space="preserve">removable. </w:t>
      </w:r>
      <w:r w:rsidR="00C21652">
        <w:t xml:space="preserve">It sounds like an efficient way to a better smile, but it is vital to choose someone who knows the procedure in and out. </w:t>
      </w:r>
    </w:p>
    <w:p w14:paraId="51C64D20" w14:textId="77777777" w:rsidR="00E26013" w:rsidRDefault="00E26013" w:rsidP="009E5A17"/>
    <w:p w14:paraId="4CEA750E" w14:textId="6905AF50" w:rsidR="00C335B9" w:rsidRDefault="00E26013" w:rsidP="009E5A17">
      <w:r>
        <w:t xml:space="preserve">There are many working dentists, but not </w:t>
      </w:r>
      <w:r w:rsidR="00A43B1C">
        <w:t>all</w:t>
      </w:r>
      <w:r>
        <w:t xml:space="preserve"> are </w:t>
      </w:r>
      <w:r w:rsidRPr="00AA4799">
        <w:rPr>
          <w:u w:val="single"/>
        </w:rPr>
        <w:t>Invi</w:t>
      </w:r>
      <w:r w:rsidR="00C335B9" w:rsidRPr="00AA4799">
        <w:rPr>
          <w:u w:val="single"/>
        </w:rPr>
        <w:t>salign preferred providers.</w:t>
      </w:r>
      <w:r w:rsidR="00C335B9">
        <w:t xml:space="preserve"> </w:t>
      </w:r>
      <w:r w:rsidR="00AA4799">
        <w:t xml:space="preserve">Preferred providers </w:t>
      </w:r>
      <w:proofErr w:type="gramStart"/>
      <w:r w:rsidR="00AA4799">
        <w:t>are recognized</w:t>
      </w:r>
      <w:proofErr w:type="gramEnd"/>
      <w:r w:rsidR="00AA4799">
        <w:t xml:space="preserve"> as</w:t>
      </w:r>
      <w:r>
        <w:t xml:space="preserve"> </w:t>
      </w:r>
      <w:r w:rsidR="00F83D37">
        <w:t>expert</w:t>
      </w:r>
      <w:r w:rsidR="00C335B9">
        <w:t xml:space="preserve">s </w:t>
      </w:r>
      <w:r w:rsidR="00AA4799">
        <w:t xml:space="preserve">in the field of cosmetic dentistry and </w:t>
      </w:r>
      <w:r w:rsidR="00C335B9">
        <w:t>are</w:t>
      </w:r>
      <w:r>
        <w:t xml:space="preserve"> recognized for their commitment to patient and orthodontic care.</w:t>
      </w:r>
      <w:r w:rsidR="00F83D37">
        <w:t xml:space="preserve"> To become a preferred provider, a dentist must go through rigorous training. They must have treated at least 100 lifetime cases and 50 cases per year. </w:t>
      </w:r>
      <w:r w:rsidR="00A43B1C">
        <w:t xml:space="preserve">Education is </w:t>
      </w:r>
      <w:r w:rsidR="00C335B9">
        <w:t xml:space="preserve">also </w:t>
      </w:r>
      <w:r w:rsidR="00A43B1C">
        <w:t xml:space="preserve">important </w:t>
      </w:r>
      <w:r w:rsidR="00A43B1C">
        <w:lastRenderedPageBreak/>
        <w:t xml:space="preserve">to maintain. That is why these providers must continue </w:t>
      </w:r>
      <w:r w:rsidR="00277E05">
        <w:t>training to keep up their skills.</w:t>
      </w:r>
    </w:p>
    <w:p w14:paraId="6F7137B9" w14:textId="77777777" w:rsidR="00C335B9" w:rsidRDefault="00C335B9" w:rsidP="009E5A17"/>
    <w:p w14:paraId="439F31E5" w14:textId="77777777" w:rsidR="001D46C0" w:rsidRDefault="001D46C0" w:rsidP="009E5A17"/>
    <w:p w14:paraId="59BF2BC5" w14:textId="0B9298F9" w:rsidR="00FC0B10" w:rsidRDefault="001D46C0" w:rsidP="009E5A17">
      <w:r>
        <w:t xml:space="preserve">Ask an Invisalign dentist to show you </w:t>
      </w:r>
      <w:r w:rsidRPr="00AA4799">
        <w:rPr>
          <w:u w:val="single"/>
        </w:rPr>
        <w:t>before and after pictures</w:t>
      </w:r>
      <w:r>
        <w:t xml:space="preserve">. Potential patients want to see successful cases and hear about other experiences. </w:t>
      </w:r>
      <w:r w:rsidR="009D0E30">
        <w:t>Also, a</w:t>
      </w:r>
      <w:r>
        <w:t xml:space="preserve">sk to read </w:t>
      </w:r>
      <w:r w:rsidRPr="00AA4799">
        <w:rPr>
          <w:u w:val="single"/>
        </w:rPr>
        <w:t>testimonials</w:t>
      </w:r>
      <w:r>
        <w:t xml:space="preserve"> about </w:t>
      </w:r>
      <w:r w:rsidR="009D0E30">
        <w:t>the dentist and their business.</w:t>
      </w:r>
    </w:p>
    <w:p w14:paraId="113F67D7" w14:textId="77777777" w:rsidR="00D712DE" w:rsidRDefault="00D712DE" w:rsidP="009E5A17"/>
    <w:p w14:paraId="487F4FB0" w14:textId="5720EFB3" w:rsidR="00D712DE" w:rsidRDefault="00D712DE" w:rsidP="009E5A17">
      <w:pPr>
        <w:rPr>
          <w:b/>
        </w:rPr>
      </w:pPr>
      <w:r w:rsidRPr="00D712DE">
        <w:rPr>
          <w:b/>
        </w:rPr>
        <w:t>Important Questions</w:t>
      </w:r>
    </w:p>
    <w:p w14:paraId="25987AEC" w14:textId="77777777" w:rsidR="00D712DE" w:rsidRDefault="00D712DE" w:rsidP="009E5A17">
      <w:pPr>
        <w:rPr>
          <w:b/>
        </w:rPr>
      </w:pPr>
    </w:p>
    <w:p w14:paraId="65B081DB" w14:textId="42D1D28F" w:rsidR="00D712DE" w:rsidRDefault="00D712DE" w:rsidP="009E5A17">
      <w:r>
        <w:t>Asking your future Invisalign dentist a series of questions can be a game changer. During a scheduled consultation make sure the professional lays out a treatment plan and ask how will it start?</w:t>
      </w:r>
      <w:r w:rsidR="00833AA5">
        <w:t xml:space="preserve"> Will they take a digital scan of the teeth or physical impression?</w:t>
      </w:r>
    </w:p>
    <w:p w14:paraId="725BB23D" w14:textId="77777777" w:rsidR="00833AA5" w:rsidRDefault="00833AA5" w:rsidP="009E5A17"/>
    <w:p w14:paraId="0687904B" w14:textId="30785FF8" w:rsidR="00833AA5" w:rsidRDefault="00833AA5" w:rsidP="009E5A17">
      <w:proofErr w:type="gramStart"/>
      <w:r>
        <w:t>Ask what brand the invisible aligners are?</w:t>
      </w:r>
      <w:proofErr w:type="gramEnd"/>
      <w:r>
        <w:t xml:space="preserve"> There are alternative and knock-off Invisalign brands.</w:t>
      </w:r>
    </w:p>
    <w:p w14:paraId="15067D58" w14:textId="5DAEFF85" w:rsidR="00833AA5" w:rsidRDefault="00833AA5" w:rsidP="009E5A17"/>
    <w:p w14:paraId="1D8D7C51" w14:textId="4DC689DB" w:rsidR="00833AA5" w:rsidRDefault="00833AA5" w:rsidP="009E5A17">
      <w:r>
        <w:t xml:space="preserve">Find out </w:t>
      </w:r>
      <w:r w:rsidRPr="00AA4799">
        <w:rPr>
          <w:u w:val="single"/>
        </w:rPr>
        <w:t>how much the entire treatment will cost</w:t>
      </w:r>
      <w:r>
        <w:t xml:space="preserve"> and ask what payment plans are available. </w:t>
      </w:r>
    </w:p>
    <w:p w14:paraId="08215014" w14:textId="77777777" w:rsidR="00A03A66" w:rsidRDefault="00A03A66" w:rsidP="009E5A17"/>
    <w:p w14:paraId="0109D4A7" w14:textId="1F4A7B17" w:rsidR="00A03A66" w:rsidRDefault="00A03A66" w:rsidP="009E5A17">
      <w:pPr>
        <w:rPr>
          <w:b/>
        </w:rPr>
      </w:pPr>
      <w:r w:rsidRPr="00A03A66">
        <w:rPr>
          <w:b/>
        </w:rPr>
        <w:t xml:space="preserve">Invisalign Dentist </w:t>
      </w:r>
      <w:proofErr w:type="gramStart"/>
      <w:r w:rsidRPr="00A03A66">
        <w:rPr>
          <w:b/>
        </w:rPr>
        <w:t>Near</w:t>
      </w:r>
      <w:proofErr w:type="gramEnd"/>
      <w:r w:rsidRPr="00A03A66">
        <w:rPr>
          <w:b/>
        </w:rPr>
        <w:t xml:space="preserve"> Me</w:t>
      </w:r>
    </w:p>
    <w:p w14:paraId="0760F0B5" w14:textId="77777777" w:rsidR="00A03A66" w:rsidRDefault="00A03A66" w:rsidP="009E5A17">
      <w:pPr>
        <w:rPr>
          <w:b/>
        </w:rPr>
      </w:pPr>
    </w:p>
    <w:p w14:paraId="2CFF10F1" w14:textId="1D726136" w:rsidR="00A03A66" w:rsidRPr="00A03A66" w:rsidRDefault="00A03A66" w:rsidP="009E5A17">
      <w:r>
        <w:t>Preferred Invisalign dentist</w:t>
      </w:r>
      <w:r w:rsidR="00AA4799">
        <w:t>, Dr. Alla Dorfman of</w:t>
      </w:r>
      <w:r>
        <w:t xml:space="preserve"> Caring Dental</w:t>
      </w:r>
      <w:r w:rsidR="00AA4799">
        <w:t xml:space="preserve"> in NYC,</w:t>
      </w:r>
      <w:r>
        <w:t xml:space="preserve"> work</w:t>
      </w:r>
      <w:r w:rsidR="00AA4799">
        <w:t>s</w:t>
      </w:r>
      <w:r>
        <w:t xml:space="preserve"> hard to give </w:t>
      </w:r>
      <w:r w:rsidR="00AA4799">
        <w:t xml:space="preserve">her </w:t>
      </w:r>
      <w:r>
        <w:t>patients the best experience</w:t>
      </w:r>
      <w:r w:rsidR="00AA4799">
        <w:t xml:space="preserve"> possible</w:t>
      </w:r>
      <w:r>
        <w:t xml:space="preserve">. </w:t>
      </w:r>
      <w:r w:rsidR="0065292A">
        <w:t>Fixing a broken smile can repair broken confidence. Caring Dental want</w:t>
      </w:r>
      <w:r w:rsidR="00AA4799">
        <w:t>s</w:t>
      </w:r>
      <w:r w:rsidR="0065292A">
        <w:t xml:space="preserve"> you to be excited about the Invisalign process. Is it right for you? Schedule a consultation with us by calling</w:t>
      </w:r>
      <w:r w:rsidR="00AA4799">
        <w:t xml:space="preserve"> </w:t>
      </w:r>
      <w:r w:rsidR="00AA4799">
        <w:rPr>
          <w:rFonts w:ascii="Arial" w:hAnsi="Arial" w:cs="Arial"/>
          <w:sz w:val="20"/>
          <w:szCs w:val="20"/>
        </w:rPr>
        <w:t>(347)-378-6335</w:t>
      </w:r>
      <w:r w:rsidR="00AA4799">
        <w:rPr>
          <w:rFonts w:ascii="Arial" w:hAnsi="Arial" w:cs="Arial"/>
          <w:sz w:val="20"/>
          <w:szCs w:val="20"/>
        </w:rPr>
        <w:t xml:space="preserve"> or contacting us online.</w:t>
      </w:r>
    </w:p>
    <w:p w14:paraId="469903AE" w14:textId="77777777" w:rsidR="00D712DE" w:rsidRDefault="00D712DE" w:rsidP="009E5A17"/>
    <w:p w14:paraId="772F16A1" w14:textId="77777777" w:rsidR="00D712DE" w:rsidRDefault="00D712DE" w:rsidP="009E5A17"/>
    <w:p w14:paraId="1B644098" w14:textId="77777777" w:rsidR="00D712DE" w:rsidRDefault="00D712DE" w:rsidP="009E5A17"/>
    <w:p w14:paraId="017EA06F" w14:textId="77777777" w:rsidR="00D712DE" w:rsidRPr="00D712DE" w:rsidRDefault="00D712DE" w:rsidP="009E5A17"/>
    <w:p w14:paraId="12034F7E" w14:textId="77777777" w:rsidR="009D0E30" w:rsidRDefault="009D0E30" w:rsidP="009E5A17"/>
    <w:p w14:paraId="240D4FBE" w14:textId="77777777" w:rsidR="009D0E30" w:rsidRDefault="009D0E30" w:rsidP="009E5A17">
      <w:bookmarkStart w:id="0" w:name="_GoBack"/>
      <w:bookmarkEnd w:id="0"/>
    </w:p>
    <w:sectPr w:rsidR="009D0E30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LYwMDA0MTAzMDZU0lEKTi0uzszPAykwrAUAsWzRzywAAAA="/>
  </w:docVars>
  <w:rsids>
    <w:rsidRoot w:val="009E5A17"/>
    <w:rsid w:val="00097E97"/>
    <w:rsid w:val="001D46C0"/>
    <w:rsid w:val="001F18DE"/>
    <w:rsid w:val="00277E05"/>
    <w:rsid w:val="002D4F29"/>
    <w:rsid w:val="004550FE"/>
    <w:rsid w:val="00551423"/>
    <w:rsid w:val="0065292A"/>
    <w:rsid w:val="006A6319"/>
    <w:rsid w:val="006F3BA3"/>
    <w:rsid w:val="00833AA5"/>
    <w:rsid w:val="00952288"/>
    <w:rsid w:val="009D0E30"/>
    <w:rsid w:val="009E5A17"/>
    <w:rsid w:val="00A03A66"/>
    <w:rsid w:val="00A43B1C"/>
    <w:rsid w:val="00AA4799"/>
    <w:rsid w:val="00C21652"/>
    <w:rsid w:val="00C335B9"/>
    <w:rsid w:val="00CC729B"/>
    <w:rsid w:val="00D206DF"/>
    <w:rsid w:val="00D712DE"/>
    <w:rsid w:val="00DE536D"/>
    <w:rsid w:val="00E00138"/>
    <w:rsid w:val="00E26013"/>
    <w:rsid w:val="00E72C68"/>
    <w:rsid w:val="00E913BA"/>
    <w:rsid w:val="00F83D37"/>
    <w:rsid w:val="00FC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01CC5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5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18</cp:revision>
  <dcterms:created xsi:type="dcterms:W3CDTF">2019-11-25T17:45:00Z</dcterms:created>
  <dcterms:modified xsi:type="dcterms:W3CDTF">2019-11-26T01:21:00Z</dcterms:modified>
</cp:coreProperties>
</file>